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f"/>
        <w:tblW w:w="0" w:type="auto"/>
        <w:tblLook w:val="0020" w:firstRow="1" w:lastRow="0" w:firstColumn="0" w:lastColumn="0" w:noHBand="0" w:noVBand="0"/>
      </w:tblPr>
      <w:tblGrid>
        <w:gridCol w:w="4151"/>
        <w:gridCol w:w="957"/>
        <w:gridCol w:w="1254"/>
        <w:gridCol w:w="942"/>
      </w:tblGrid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ИО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Тема А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Тема B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Тема C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Берсенев Алексей Дмитрие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18</w:t>
            </w:r>
          </w:p>
        </w:tc>
        <w:tc>
          <w:tcPr>
            <w:tcW w:w="0" w:type="auto"/>
          </w:tcPr>
          <w:p w:rsidR="00AB719A" w:rsidRDefault="00AB719A">
            <w:pPr>
              <w:pStyle w:val="Compact"/>
            </w:pP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4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Борисов Максим Геннадье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13</w:t>
            </w:r>
          </w:p>
        </w:tc>
        <w:tc>
          <w:tcPr>
            <w:tcW w:w="0" w:type="auto"/>
          </w:tcPr>
          <w:p w:rsidR="00AB719A" w:rsidRDefault="00AB719A">
            <w:pPr>
              <w:pStyle w:val="Compact"/>
            </w:pPr>
          </w:p>
        </w:tc>
        <w:tc>
          <w:tcPr>
            <w:tcW w:w="0" w:type="auto"/>
          </w:tcPr>
          <w:p w:rsidR="00AB719A" w:rsidRDefault="00AB719A">
            <w:pPr>
              <w:pStyle w:val="Compact"/>
            </w:pP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Буданов Максим Андрее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21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1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Васильев Алексей Александро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29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7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Вдовин Владимир</w:t>
            </w:r>
          </w:p>
        </w:tc>
        <w:tc>
          <w:tcPr>
            <w:tcW w:w="0" w:type="auto"/>
          </w:tcPr>
          <w:p w:rsidR="00AB719A" w:rsidRDefault="00AB719A">
            <w:pPr>
              <w:pStyle w:val="Compact"/>
            </w:pP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4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6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Власуков Дмитрий Андрее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14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4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4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Городишенин Георгий Павло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10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3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5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Дарагуш Михаил Павло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16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2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9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Дьякова Екатерина Сергеевна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9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6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7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Заостровцев Никита Сергее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28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3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5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Калинин Иван Степано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3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6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8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Климчук Александр Сергее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39</w:t>
            </w:r>
          </w:p>
        </w:tc>
        <w:tc>
          <w:tcPr>
            <w:tcW w:w="0" w:type="auto"/>
          </w:tcPr>
          <w:p w:rsidR="00AB719A" w:rsidRDefault="00AB719A">
            <w:pPr>
              <w:pStyle w:val="Compact"/>
            </w:pPr>
          </w:p>
        </w:tc>
        <w:tc>
          <w:tcPr>
            <w:tcW w:w="0" w:type="auto"/>
          </w:tcPr>
          <w:p w:rsidR="00AB719A" w:rsidRDefault="00AB719A">
            <w:pPr>
              <w:pStyle w:val="Compact"/>
            </w:pP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Кринкин Олег Алексее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12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3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6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Лавриненко Олег Вячеславо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6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2</w:t>
            </w:r>
          </w:p>
        </w:tc>
        <w:tc>
          <w:tcPr>
            <w:tcW w:w="0" w:type="auto"/>
          </w:tcPr>
          <w:p w:rsidR="00AB719A" w:rsidRDefault="00AB719A">
            <w:pPr>
              <w:pStyle w:val="Compact"/>
            </w:pP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Лысанов Иван Денисо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40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в отпуске</w:t>
            </w:r>
          </w:p>
        </w:tc>
        <w:tc>
          <w:tcPr>
            <w:tcW w:w="0" w:type="auto"/>
          </w:tcPr>
          <w:p w:rsidR="00AB719A" w:rsidRDefault="00AB719A">
            <w:pPr>
              <w:pStyle w:val="Compact"/>
            </w:pP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Мирзоев Эльшан Закир Оглы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11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3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5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Мурашов Глеб Анатолье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7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4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6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Писарев Дмитрий Андрее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27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2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3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Полозков Константин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22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2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3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Савкина Юлия Вадимовна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32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6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8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Серков Виктор Андрее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37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1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Смирнов Михаил Сергее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5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3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2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Сулейманов Руслан Радико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15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7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Тетерин Илья Валерие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20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3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2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Травенников Кирилл Алексее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35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6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1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Чепель Дмитрий Сергее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30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8</w:t>
            </w: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Шахназарян Александр Викторо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AB719A" w:rsidRDefault="00AB719A">
            <w:pPr>
              <w:pStyle w:val="Compact"/>
            </w:pPr>
          </w:p>
        </w:tc>
        <w:tc>
          <w:tcPr>
            <w:tcW w:w="0" w:type="auto"/>
          </w:tcPr>
          <w:p w:rsidR="00AB719A" w:rsidRDefault="00AB719A">
            <w:pPr>
              <w:pStyle w:val="Compact"/>
            </w:pPr>
          </w:p>
        </w:tc>
      </w:tr>
      <w:tr w:rsidR="00AB719A" w:rsidTr="00E85EBA"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Яичков Николай Игоревич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A4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B2</w:t>
            </w:r>
          </w:p>
        </w:tc>
        <w:tc>
          <w:tcPr>
            <w:tcW w:w="0" w:type="auto"/>
          </w:tcPr>
          <w:p w:rsidR="00AB719A" w:rsidRDefault="00000000">
            <w:pPr>
              <w:pStyle w:val="Compact"/>
            </w:pPr>
            <w:r>
              <w:t>C2</w:t>
            </w:r>
          </w:p>
        </w:tc>
      </w:tr>
    </w:tbl>
    <w:p w:rsidR="004727E6" w:rsidRDefault="004727E6"/>
    <w:sectPr w:rsidR="004727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4727E6" w:rsidRDefault="004727E6">
      <w:pPr>
        <w:spacing w:after="0"/>
      </w:pPr>
      <w:r>
        <w:separator/>
      </w:r>
    </w:p>
  </w:endnote>
  <w:endnote w:type="continuationSeparator" w:id="0">
    <w:p w:rsidR="004727E6" w:rsidRDefault="004727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4727E6" w:rsidRDefault="004727E6">
      <w:r>
        <w:separator/>
      </w:r>
    </w:p>
  </w:footnote>
  <w:footnote w:type="continuationSeparator" w:id="0">
    <w:p w:rsidR="004727E6" w:rsidRDefault="004727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5E687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78071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719A"/>
    <w:rsid w:val="004727E6"/>
    <w:rsid w:val="00764AC1"/>
    <w:rsid w:val="0094769B"/>
    <w:rsid w:val="00AB719A"/>
    <w:rsid w:val="00E85E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17BDF048"/>
  <w15:docId w15:val="{5B850489-F1AD-384E-B408-643594BED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E85EB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54</Words>
  <Characters>882</Characters>
  <Application>Microsoft Office Word</Application>
  <DocSecurity>0</DocSecurity>
  <Lines>7</Lines>
  <Paragraphs>2</Paragraphs>
  <ScaleCrop>false</ScaleCrop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ринкин Олег Алексеевич</cp:lastModifiedBy>
  <cp:revision>3</cp:revision>
  <dcterms:created xsi:type="dcterms:W3CDTF">2025-03-27T15:27:00Z</dcterms:created>
  <dcterms:modified xsi:type="dcterms:W3CDTF">2025-03-27T15:29:00Z</dcterms:modified>
</cp:coreProperties>
</file>